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CEC95" w14:textId="0D33A62E" w:rsidR="007A7F96" w:rsidRDefault="00974AA9">
      <w:pPr>
        <w:rPr>
          <w:rFonts w:ascii="Times New Roman" w:hAnsi="Times New Roman" w:cs="Times New Roman"/>
          <w:b/>
          <w:bCs/>
          <w:sz w:val="32"/>
          <w:szCs w:val="36"/>
        </w:rPr>
      </w:pPr>
      <w:r w:rsidRPr="00974AA9">
        <w:rPr>
          <w:rFonts w:ascii="Times New Roman" w:hAnsi="Times New Roman" w:cs="Times New Roman" w:hint="cs"/>
          <w:b/>
          <w:bCs/>
          <w:sz w:val="32"/>
          <w:szCs w:val="36"/>
        </w:rPr>
        <w:t>S</w:t>
      </w:r>
      <w:r w:rsidRPr="00974AA9">
        <w:rPr>
          <w:rFonts w:ascii="Times New Roman" w:hAnsi="Times New Roman" w:cs="Times New Roman"/>
          <w:b/>
          <w:bCs/>
          <w:sz w:val="32"/>
          <w:szCs w:val="36"/>
        </w:rPr>
        <w:t>creenshot summary</w:t>
      </w:r>
    </w:p>
    <w:p w14:paraId="117AD81A" w14:textId="30C1296D" w:rsidR="00974AA9" w:rsidRDefault="00974AA9" w:rsidP="00010AA9">
      <w:pPr>
        <w:spacing w:line="360" w:lineRule="auto"/>
        <w:rPr>
          <w:rFonts w:ascii="Times New Roman" w:hAnsi="Times New Roman" w:cs="Times New Roman"/>
          <w:b/>
          <w:bCs/>
          <w:sz w:val="32"/>
          <w:szCs w:val="36"/>
        </w:rPr>
      </w:pPr>
    </w:p>
    <w:p w14:paraId="7D5EF51D" w14:textId="3B3345B7" w:rsidR="00974AA9" w:rsidRDefault="00974AA9" w:rsidP="00010AA9">
      <w:pPr>
        <w:pStyle w:val="a3"/>
        <w:numPr>
          <w:ilvl w:val="0"/>
          <w:numId w:val="1"/>
        </w:numPr>
        <w:spacing w:line="360" w:lineRule="auto"/>
        <w:ind w:leftChars="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6</w:t>
      </w:r>
      <w:r>
        <w:rPr>
          <w:rFonts w:ascii="Times New Roman" w:hAnsi="Times New Roman" w:cs="Times New Roman"/>
          <w:sz w:val="24"/>
          <w:szCs w:val="28"/>
        </w:rPr>
        <w:t>3234_2.1.2~2.19.1</w:t>
      </w:r>
      <w:r w:rsidR="00BF2DAC">
        <w:rPr>
          <w:rFonts w:ascii="Times New Roman" w:hAnsi="Times New Roman" w:cs="Times New Roman"/>
          <w:sz w:val="24"/>
          <w:szCs w:val="28"/>
        </w:rPr>
        <w:t xml:space="preserve"> (Design the pattern)</w:t>
      </w:r>
    </w:p>
    <w:p w14:paraId="188C0D36" w14:textId="70CCA02F" w:rsidR="00974AA9" w:rsidRDefault="00974AA9" w:rsidP="00010AA9">
      <w:pPr>
        <w:pStyle w:val="Default"/>
        <w:spacing w:line="360" w:lineRule="auto"/>
        <w:ind w:left="7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 2.1.2. (CAD program being run. New project file being formed.)</w:t>
      </w:r>
    </w:p>
    <w:p w14:paraId="05077929" w14:textId="3CFDD477" w:rsidR="00974AA9" w:rsidRPr="00974AA9" w:rsidRDefault="00974AA9" w:rsidP="00010AA9">
      <w:pPr>
        <w:pStyle w:val="Default"/>
        <w:spacing w:line="360" w:lineRule="auto"/>
        <w:ind w:left="7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 2.2.1. (Board file being generated. Parameter being set)</w:t>
      </w:r>
    </w:p>
    <w:p w14:paraId="540E75B7" w14:textId="5659C2C1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3.</w:t>
      </w:r>
      <w:r w:rsidRPr="00010AA9">
        <w:rPr>
          <w:rFonts w:ascii="Times New Roman" w:hAnsi="Times New Roman" w:cs="Times New Roman"/>
          <w:color w:val="000000"/>
          <w:kern w:val="0"/>
          <w:sz w:val="24"/>
          <w:szCs w:val="24"/>
        </w:rPr>
        <w:t>1. (</w:t>
      </w:r>
      <w:r w:rsidRPr="00010AA9">
        <w:rPr>
          <w:rFonts w:ascii="Times New Roman" w:hAnsi="Times New Roman" w:cs="Times New Roman"/>
          <w:color w:val="000000"/>
          <w:kern w:val="0"/>
          <w:sz w:val="24"/>
          <w:szCs w:val="24"/>
        </w:rPr>
        <w:t>Grid size being changed and fine adjustments being made.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)</w:t>
      </w:r>
    </w:p>
    <w:p w14:paraId="4C913AB5" w14:textId="0F06F591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o 2.4.1. (Patterns being set.)</w:t>
      </w:r>
    </w:p>
    <w:p w14:paraId="19077692" w14:textId="0794448C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5.1. (New layers being created.)</w:t>
      </w:r>
    </w:p>
    <w:p w14:paraId="5E1666D4" w14:textId="536D9A82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6.1. (New layers being set and colors being set.)</w:t>
      </w:r>
    </w:p>
    <w:p w14:paraId="2ECD5681" w14:textId="510CB107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7.1. (Line being drawn.)</w:t>
      </w:r>
    </w:p>
    <w:p w14:paraId="6EF04B6E" w14:textId="739F0B2F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8.1. (Length of a line being set.)</w:t>
      </w:r>
    </w:p>
    <w:p w14:paraId="377D09C1" w14:textId="2BAFFE2B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9.1. (Pattern being set.)</w:t>
      </w:r>
    </w:p>
    <w:p w14:paraId="19B66F5F" w14:textId="35162B14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0.1. (Pattern being drawn in desired layer.)</w:t>
      </w:r>
    </w:p>
    <w:p w14:paraId="2E7F5EC8" w14:textId="36E17AEC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1.1. (Rectangular pattern being drawn.)</w:t>
      </w:r>
    </w:p>
    <w:p w14:paraId="03357652" w14:textId="5E395BCE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2.1. (The rectangle being set at desired layer.)</w:t>
      </w:r>
    </w:p>
    <w:p w14:paraId="5983DA42" w14:textId="4895C70A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3.1. (CAD file being converted to Gerber file.)</w:t>
      </w:r>
    </w:p>
    <w:p w14:paraId="35019C28" w14:textId="6B4B5A56" w:rsidR="00010AA9" w:rsidRDefault="00010AA9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4.1. (</w:t>
      </w:r>
      <w:r w:rsidR="0079631E">
        <w:rPr>
          <w:rFonts w:ascii="Times New Roman" w:hAnsi="Times New Roman" w:cs="Times New Roman"/>
          <w:sz w:val="24"/>
          <w:szCs w:val="28"/>
        </w:rPr>
        <w:t>Gerber file of the desired layer being created by pressing tabs.)</w:t>
      </w:r>
    </w:p>
    <w:p w14:paraId="44D58735" w14:textId="72C33DED" w:rsidR="0079631E" w:rsidRDefault="0079631E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5.1. (Gerber output being created.)</w:t>
      </w:r>
    </w:p>
    <w:p w14:paraId="472B9DB7" w14:textId="791ED5C3" w:rsidR="0079631E" w:rsidRDefault="0079631E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o 2.16.1. (Layer name, type and number being set.)</w:t>
      </w:r>
    </w:p>
    <w:p w14:paraId="2EFB9360" w14:textId="719B26C1" w:rsidR="0079631E" w:rsidRDefault="0079631E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7.1. (Desired layer being selected.)</w:t>
      </w:r>
    </w:p>
    <w:p w14:paraId="682AAD20" w14:textId="51E49969" w:rsidR="0079631E" w:rsidRDefault="0079631E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8.1. (Name of the output file being set.)</w:t>
      </w:r>
    </w:p>
    <w:p w14:paraId="49DE4189" w14:textId="25C41C17" w:rsidR="0079631E" w:rsidRDefault="0079631E" w:rsidP="00010AA9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2.19.1. (Setting being saved and Gerber file being created.)</w:t>
      </w:r>
    </w:p>
    <w:p w14:paraId="1C2CACF2" w14:textId="4BBECEEF" w:rsidR="00BF2DAC" w:rsidRDefault="00BF2DAC">
      <w:pPr>
        <w:widowControl/>
        <w:wordWrap/>
        <w:autoSpaceDE/>
        <w:autoSpaceDN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br w:type="page"/>
      </w:r>
    </w:p>
    <w:p w14:paraId="3C607DAA" w14:textId="12E0E939" w:rsidR="00BF2DAC" w:rsidRDefault="00BF2DAC" w:rsidP="00BF2DAC">
      <w:pPr>
        <w:pStyle w:val="a3"/>
        <w:numPr>
          <w:ilvl w:val="0"/>
          <w:numId w:val="1"/>
        </w:numPr>
        <w:spacing w:line="360" w:lineRule="auto"/>
        <w:ind w:leftChars="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lastRenderedPageBreak/>
        <w:t>6</w:t>
      </w:r>
      <w:r>
        <w:rPr>
          <w:rFonts w:ascii="Times New Roman" w:hAnsi="Times New Roman" w:cs="Times New Roman"/>
          <w:sz w:val="24"/>
          <w:szCs w:val="28"/>
        </w:rPr>
        <w:t>3234_</w:t>
      </w:r>
      <w:r>
        <w:rPr>
          <w:rFonts w:ascii="Times New Roman" w:hAnsi="Times New Roman" w:cs="Times New Roman"/>
          <w:sz w:val="24"/>
          <w:szCs w:val="28"/>
        </w:rPr>
        <w:t>3</w:t>
      </w:r>
      <w:r>
        <w:rPr>
          <w:rFonts w:ascii="Times New Roman" w:hAnsi="Times New Roman" w:cs="Times New Roman"/>
          <w:sz w:val="24"/>
          <w:szCs w:val="28"/>
        </w:rPr>
        <w:t>.1.</w:t>
      </w:r>
      <w:r>
        <w:rPr>
          <w:rFonts w:ascii="Times New Roman" w:hAnsi="Times New Roman" w:cs="Times New Roman"/>
          <w:sz w:val="24"/>
          <w:szCs w:val="28"/>
        </w:rPr>
        <w:t>1</w:t>
      </w:r>
      <w:r>
        <w:rPr>
          <w:rFonts w:ascii="Times New Roman" w:hAnsi="Times New Roman" w:cs="Times New Roman"/>
          <w:sz w:val="24"/>
          <w:szCs w:val="28"/>
        </w:rPr>
        <w:t>~</w:t>
      </w:r>
      <w:r>
        <w:rPr>
          <w:rFonts w:ascii="Times New Roman" w:hAnsi="Times New Roman" w:cs="Times New Roman"/>
          <w:sz w:val="24"/>
          <w:szCs w:val="28"/>
        </w:rPr>
        <w:t>3</w:t>
      </w:r>
      <w:r>
        <w:rPr>
          <w:rFonts w:ascii="Times New Roman" w:hAnsi="Times New Roman" w:cs="Times New Roman"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>9</w:t>
      </w:r>
      <w:r>
        <w:rPr>
          <w:rFonts w:ascii="Times New Roman" w:hAnsi="Times New Roman" w:cs="Times New Roman"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>2 (Software parameter setup)</w:t>
      </w:r>
    </w:p>
    <w:p w14:paraId="595FFCA8" w14:textId="5C29C69C" w:rsidR="00BF2DAC" w:rsidRDefault="00BF2DAC" w:rsidP="00BF2DAC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o 3.1.1. (Tabs being clicked and ink being selected.)</w:t>
      </w:r>
    </w:p>
    <w:p w14:paraId="49B523CA" w14:textId="6D6C7785" w:rsidR="00BF2DAC" w:rsidRDefault="00BF2DAC" w:rsidP="00BF2DAC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3.2.1. (Gerber file being uploaded and opened.)</w:t>
      </w:r>
    </w:p>
    <w:p w14:paraId="753215A9" w14:textId="44138211" w:rsidR="00BF2DAC" w:rsidRDefault="00BF2DAC" w:rsidP="00BF2DAC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3.4.1. (Zero point being adjusted.)</w:t>
      </w:r>
    </w:p>
    <w:p w14:paraId="3B719A05" w14:textId="328D0265" w:rsidR="00BF2DAC" w:rsidRDefault="00BF2DAC" w:rsidP="00BF2DAC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3.5.1. (Image being dragged and checked.)</w:t>
      </w:r>
    </w:p>
    <w:p w14:paraId="66A1B195" w14:textId="411E913B" w:rsidR="00BF2DAC" w:rsidRDefault="00BF2DAC" w:rsidP="00BF2DAC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3.6.1. (Height of substrate being measured.)</w:t>
      </w:r>
    </w:p>
    <w:p w14:paraId="4CB66278" w14:textId="76A5B404" w:rsidR="00BF2DAC" w:rsidRDefault="00BF2DAC" w:rsidP="00BF2DAC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3.8.2. (Parameters for ink being adjusted.)</w:t>
      </w:r>
    </w:p>
    <w:p w14:paraId="4DF7EA53" w14:textId="408B973F" w:rsidR="00BF2DAC" w:rsidRDefault="00BF2DAC" w:rsidP="00BF2DAC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3.9.2. (Parameter values being recorded.)</w:t>
      </w:r>
    </w:p>
    <w:p w14:paraId="46361910" w14:textId="77777777" w:rsidR="00F23E61" w:rsidRDefault="00F23E61" w:rsidP="00BF2DAC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</w:p>
    <w:p w14:paraId="687266E8" w14:textId="30846EF8" w:rsidR="00545924" w:rsidRDefault="00545924" w:rsidP="00545924">
      <w:pPr>
        <w:pStyle w:val="a3"/>
        <w:numPr>
          <w:ilvl w:val="0"/>
          <w:numId w:val="1"/>
        </w:numPr>
        <w:spacing w:line="360" w:lineRule="auto"/>
        <w:ind w:leftChars="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6</w:t>
      </w:r>
      <w:r>
        <w:rPr>
          <w:rFonts w:ascii="Times New Roman" w:hAnsi="Times New Roman" w:cs="Times New Roman"/>
          <w:sz w:val="24"/>
          <w:szCs w:val="28"/>
        </w:rPr>
        <w:t>3234_</w:t>
      </w:r>
      <w:r>
        <w:rPr>
          <w:rFonts w:ascii="Times New Roman" w:hAnsi="Times New Roman" w:cs="Times New Roman"/>
          <w:sz w:val="24"/>
          <w:szCs w:val="28"/>
        </w:rPr>
        <w:t>4.1.2~5.5.3 (Print the pattern)</w:t>
      </w:r>
    </w:p>
    <w:p w14:paraId="63A1E4F3" w14:textId="6136DCF1" w:rsidR="00545924" w:rsidRDefault="00545924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o 4.1.2. (Printing the Conductive Line)</w:t>
      </w:r>
    </w:p>
    <w:p w14:paraId="10C6F3E1" w14:textId="189D0C87" w:rsidR="00545924" w:rsidRDefault="00545924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5.1.1. (EDLC Gerber file loading)</w:t>
      </w:r>
    </w:p>
    <w:p w14:paraId="5BF65D19" w14:textId="05926E3A" w:rsidR="00545924" w:rsidRDefault="00545924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5.2.1. (Position of conductive line being detected.)</w:t>
      </w:r>
    </w:p>
    <w:p w14:paraId="5D9B5BD1" w14:textId="3BAA8C69" w:rsidR="00545924" w:rsidRDefault="00545924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5.3.1. (Height of the conductive line being measured.)</w:t>
      </w:r>
    </w:p>
    <w:p w14:paraId="18D97EE0" w14:textId="1DAAA83B" w:rsidR="00545924" w:rsidRDefault="00545924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5.4.1. (Parameters being changed.)</w:t>
      </w:r>
    </w:p>
    <w:p w14:paraId="3704AB1D" w14:textId="246C581A" w:rsidR="00545924" w:rsidRDefault="00545924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5.5.3. (EDLC lines being printed)</w:t>
      </w:r>
    </w:p>
    <w:p w14:paraId="6B7C9663" w14:textId="77777777" w:rsidR="00F23E61" w:rsidRDefault="00F23E61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</w:p>
    <w:p w14:paraId="47F6A8B1" w14:textId="60A15EC9" w:rsidR="00545924" w:rsidRDefault="00545924" w:rsidP="00545924">
      <w:pPr>
        <w:pStyle w:val="a3"/>
        <w:numPr>
          <w:ilvl w:val="0"/>
          <w:numId w:val="1"/>
        </w:numPr>
        <w:spacing w:line="360" w:lineRule="auto"/>
        <w:ind w:leftChars="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6</w:t>
      </w:r>
      <w:r>
        <w:rPr>
          <w:rFonts w:ascii="Times New Roman" w:hAnsi="Times New Roman" w:cs="Times New Roman"/>
          <w:sz w:val="24"/>
          <w:szCs w:val="28"/>
        </w:rPr>
        <w:t>3234_</w:t>
      </w:r>
      <w:r>
        <w:rPr>
          <w:rFonts w:ascii="Times New Roman" w:hAnsi="Times New Roman" w:cs="Times New Roman"/>
          <w:sz w:val="24"/>
          <w:szCs w:val="28"/>
        </w:rPr>
        <w:t>5</w:t>
      </w:r>
      <w:r>
        <w:rPr>
          <w:rFonts w:ascii="Times New Roman" w:hAnsi="Times New Roman" w:cs="Times New Roman"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>7</w:t>
      </w:r>
      <w:r>
        <w:rPr>
          <w:rFonts w:ascii="Times New Roman" w:hAnsi="Times New Roman" w:cs="Times New Roman"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>1</w:t>
      </w:r>
      <w:r>
        <w:rPr>
          <w:rFonts w:ascii="Times New Roman" w:hAnsi="Times New Roman" w:cs="Times New Roman"/>
          <w:sz w:val="24"/>
          <w:szCs w:val="28"/>
        </w:rPr>
        <w:t>~</w:t>
      </w:r>
      <w:r>
        <w:rPr>
          <w:rFonts w:ascii="Times New Roman" w:hAnsi="Times New Roman" w:cs="Times New Roman"/>
          <w:sz w:val="24"/>
          <w:szCs w:val="28"/>
        </w:rPr>
        <w:t>5</w:t>
      </w:r>
      <w:r>
        <w:rPr>
          <w:rFonts w:ascii="Times New Roman" w:hAnsi="Times New Roman" w:cs="Times New Roman"/>
          <w:sz w:val="24"/>
          <w:szCs w:val="28"/>
        </w:rPr>
        <w:t>.9.1</w:t>
      </w:r>
      <w:r w:rsidR="001D04F9">
        <w:rPr>
          <w:rFonts w:ascii="Times New Roman" w:hAnsi="Times New Roman" w:cs="Times New Roman"/>
          <w:sz w:val="24"/>
          <w:szCs w:val="28"/>
        </w:rPr>
        <w:t xml:space="preserve"> (Electrochemical test)</w:t>
      </w:r>
    </w:p>
    <w:p w14:paraId="03114E06" w14:textId="693B00A8" w:rsidR="00545924" w:rsidRDefault="00545924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o 5.7.1. (CV test being run)</w:t>
      </w:r>
    </w:p>
    <w:p w14:paraId="4B1FF7F3" w14:textId="2ECEF0E5" w:rsidR="00545924" w:rsidRDefault="00545924" w:rsidP="00545924">
      <w:pPr>
        <w:pStyle w:val="a3"/>
        <w:spacing w:line="360" w:lineRule="auto"/>
        <w:ind w:leftChars="0" w:left="7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5.8.1. (GCD test being run)</w:t>
      </w:r>
    </w:p>
    <w:p w14:paraId="72157618" w14:textId="0085323C" w:rsidR="00010AA9" w:rsidRPr="00EE6509" w:rsidRDefault="00545924" w:rsidP="00EE6509">
      <w:pPr>
        <w:pStyle w:val="a3"/>
        <w:spacing w:line="360" w:lineRule="auto"/>
        <w:ind w:leftChars="0" w:left="760"/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o</w:t>
      </w:r>
      <w:r>
        <w:rPr>
          <w:rFonts w:ascii="Times New Roman" w:hAnsi="Times New Roman" w:cs="Times New Roman"/>
          <w:sz w:val="24"/>
          <w:szCs w:val="28"/>
        </w:rPr>
        <w:t xml:space="preserve"> 5.9.1. (EIS test being run)</w:t>
      </w:r>
    </w:p>
    <w:sectPr w:rsidR="00010AA9" w:rsidRPr="00EE650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227073A"/>
    <w:multiLevelType w:val="hybridMultilevel"/>
    <w:tmpl w:val="DB288DBE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F8D5E8A"/>
    <w:multiLevelType w:val="hybridMultilevel"/>
    <w:tmpl w:val="7362DF1A"/>
    <w:lvl w:ilvl="0" w:tplc="C6AAE332">
      <w:numFmt w:val="bullet"/>
      <w:lvlText w:val="•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DI0MLMwtTC1NDVT0lEKTi0uzszPAykwrAUA/vj8nywAAAA="/>
  </w:docVars>
  <w:rsids>
    <w:rsidRoot w:val="00974AA9"/>
    <w:rsid w:val="00010AA9"/>
    <w:rsid w:val="001D04F9"/>
    <w:rsid w:val="00545924"/>
    <w:rsid w:val="0079631E"/>
    <w:rsid w:val="007A7F96"/>
    <w:rsid w:val="00974AA9"/>
    <w:rsid w:val="00BF2DAC"/>
    <w:rsid w:val="00EE6509"/>
    <w:rsid w:val="00F23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C47BC"/>
  <w15:chartTrackingRefBased/>
  <w15:docId w15:val="{31C054B0-E09A-45E1-B850-FA2D9A18D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4AA9"/>
    <w:pPr>
      <w:ind w:leftChars="400" w:left="800"/>
    </w:pPr>
  </w:style>
  <w:style w:type="paragraph" w:customStyle="1" w:styleId="Default">
    <w:name w:val="Default"/>
    <w:rsid w:val="00974AA9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ourier New" w:hAnsi="Courier New" w:cs="Courier New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세영</dc:creator>
  <cp:keywords/>
  <dc:description/>
  <cp:lastModifiedBy>최세영</cp:lastModifiedBy>
  <cp:revision>4</cp:revision>
  <dcterms:created xsi:type="dcterms:W3CDTF">2021-12-09T08:28:00Z</dcterms:created>
  <dcterms:modified xsi:type="dcterms:W3CDTF">2021-12-09T09:31:00Z</dcterms:modified>
</cp:coreProperties>
</file>